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7A6A8" w14:textId="50580B91" w:rsidR="00A45902" w:rsidRDefault="00FF34C4" w:rsidP="00FF34C4">
      <w:pPr>
        <w:pStyle w:val="1"/>
        <w:jc w:val="center"/>
        <w:rPr>
          <w:lang w:val="en-150"/>
        </w:rPr>
      </w:pPr>
      <w:r w:rsidRPr="00FF34C4">
        <w:t>Домашняя</w:t>
      </w:r>
      <w:r w:rsidRPr="004B01A0">
        <w:rPr>
          <w:lang w:val="en-US"/>
        </w:rPr>
        <w:t xml:space="preserve"> </w:t>
      </w:r>
      <w:r w:rsidRPr="00FF34C4">
        <w:t>работа</w:t>
      </w:r>
      <w:r w:rsidRPr="004B01A0">
        <w:rPr>
          <w:lang w:val="en-US"/>
        </w:rPr>
        <w:t xml:space="preserve"> № </w:t>
      </w:r>
      <w:r>
        <w:rPr>
          <w:lang w:val="en-150"/>
        </w:rPr>
        <w:t>3</w:t>
      </w:r>
    </w:p>
    <w:p w14:paraId="5CC09131" w14:textId="7D4E77D2" w:rsidR="00FF34C4" w:rsidRDefault="00FF34C4" w:rsidP="00FF34C4">
      <w:pPr>
        <w:pStyle w:val="2"/>
        <w:jc w:val="center"/>
        <w:rPr>
          <w:lang w:val="en-150"/>
        </w:rPr>
      </w:pPr>
      <w:r>
        <w:rPr>
          <w:lang w:val="en-150"/>
        </w:rPr>
        <w:t>p. 71, ex. 4A</w:t>
      </w:r>
    </w:p>
    <w:p w14:paraId="4A3D2610" w14:textId="77777777" w:rsidR="009B15EE" w:rsidRPr="009B15EE" w:rsidRDefault="009B15EE" w:rsidP="009B15EE">
      <w:pPr>
        <w:rPr>
          <w:lang w:val="en-150"/>
        </w:rPr>
      </w:pPr>
      <w:r w:rsidRPr="009B15EE">
        <w:rPr>
          <w:lang w:val="en-150"/>
        </w:rPr>
        <w:t>A: I need a photo for my curriculum vitae. How do I insert one into this Word document?</w:t>
      </w:r>
    </w:p>
    <w:p w14:paraId="26EA0869" w14:textId="679583A6" w:rsidR="009B15EE" w:rsidRPr="009B15EE" w:rsidRDefault="009B15EE" w:rsidP="009B15EE">
      <w:pPr>
        <w:rPr>
          <w:lang w:val="en-150"/>
        </w:rPr>
      </w:pPr>
      <w:r w:rsidRPr="009B15EE">
        <w:rPr>
          <w:lang w:val="en-150"/>
        </w:rPr>
        <w:t xml:space="preserve">B: Well, </w:t>
      </w:r>
      <w:r w:rsidRPr="003959FB">
        <w:rPr>
          <w:strike/>
          <w:lang w:val="en-150"/>
        </w:rPr>
        <w:t>now</w:t>
      </w:r>
      <w:r w:rsidR="003959FB">
        <w:rPr>
          <w:lang w:val="en-150"/>
        </w:rPr>
        <w:t xml:space="preserve"> </w:t>
      </w:r>
      <w:r w:rsidR="003959FB" w:rsidRPr="003959FB">
        <w:rPr>
          <w:b/>
          <w:bCs/>
          <w:lang w:val="en-150"/>
        </w:rPr>
        <w:t>first</w:t>
      </w:r>
      <w:r w:rsidRPr="009B15EE">
        <w:rPr>
          <w:lang w:val="en-150"/>
        </w:rPr>
        <w:t xml:space="preserve"> choose Insert on the Menu bar.</w:t>
      </w:r>
    </w:p>
    <w:p w14:paraId="7B515A64" w14:textId="411EAAA2" w:rsidR="009B15EE" w:rsidRPr="009B15EE" w:rsidRDefault="009B15EE" w:rsidP="009B15EE">
      <w:pPr>
        <w:rPr>
          <w:lang w:val="en-150"/>
        </w:rPr>
      </w:pPr>
      <w:r w:rsidRPr="009B15EE">
        <w:rPr>
          <w:lang w:val="en-150"/>
        </w:rPr>
        <w:t xml:space="preserve">A: </w:t>
      </w:r>
      <w:r w:rsidRPr="003959FB">
        <w:rPr>
          <w:strike/>
          <w:lang w:val="en-150"/>
        </w:rPr>
        <w:t>As</w:t>
      </w:r>
      <w:r w:rsidR="003959FB">
        <w:rPr>
          <w:lang w:val="en-150"/>
        </w:rPr>
        <w:t xml:space="preserve"> </w:t>
      </w:r>
      <w:r w:rsidR="003959FB" w:rsidRPr="003959FB">
        <w:rPr>
          <w:b/>
          <w:bCs/>
          <w:lang w:val="en-150"/>
        </w:rPr>
        <w:t>Like</w:t>
      </w:r>
      <w:r w:rsidRPr="009B15EE">
        <w:rPr>
          <w:lang w:val="en-150"/>
        </w:rPr>
        <w:t xml:space="preserve"> this?</w:t>
      </w:r>
    </w:p>
    <w:p w14:paraId="7B059BA5" w14:textId="77777777" w:rsidR="009B15EE" w:rsidRPr="009B15EE" w:rsidRDefault="009B15EE" w:rsidP="009B15EE">
      <w:pPr>
        <w:rPr>
          <w:lang w:val="en-150"/>
        </w:rPr>
      </w:pPr>
      <w:r w:rsidRPr="009B15EE">
        <w:rPr>
          <w:lang w:val="en-150"/>
        </w:rPr>
        <w:t>B: Yes. From the Insert menu, select Picture. As you can see, this displays a drop-down menu with different options: Clip Art, From File, From Scanner, Chart, etc. Select From File and you'll get a dialog box.</w:t>
      </w:r>
    </w:p>
    <w:p w14:paraId="213109BF" w14:textId="572FC153" w:rsidR="009B15EE" w:rsidRPr="009B15EE" w:rsidRDefault="009B15EE" w:rsidP="009B15EE">
      <w:pPr>
        <w:rPr>
          <w:lang w:val="en-150"/>
        </w:rPr>
      </w:pPr>
      <w:r w:rsidRPr="009B15EE">
        <w:rPr>
          <w:lang w:val="en-150"/>
        </w:rPr>
        <w:t xml:space="preserve">A: OK. I’ve done that now. What </w:t>
      </w:r>
      <w:r w:rsidRPr="003959FB">
        <w:rPr>
          <w:strike/>
          <w:lang w:val="en-150"/>
        </w:rPr>
        <w:t>last</w:t>
      </w:r>
      <w:r w:rsidR="003959FB">
        <w:rPr>
          <w:lang w:val="en-150"/>
        </w:rPr>
        <w:t xml:space="preserve"> </w:t>
      </w:r>
      <w:r w:rsidR="003959FB" w:rsidRPr="003959FB">
        <w:rPr>
          <w:b/>
          <w:bCs/>
          <w:lang w:val="en-150"/>
        </w:rPr>
        <w:t>next</w:t>
      </w:r>
      <w:r w:rsidRPr="009B15EE">
        <w:rPr>
          <w:lang w:val="en-150"/>
        </w:rPr>
        <w:t>?</w:t>
      </w:r>
    </w:p>
    <w:p w14:paraId="714FA127" w14:textId="54C7E28B" w:rsidR="009B15EE" w:rsidRPr="009B15EE" w:rsidRDefault="009B15EE" w:rsidP="009B15EE">
      <w:pPr>
        <w:rPr>
          <w:lang w:val="en-150"/>
        </w:rPr>
      </w:pPr>
      <w:r w:rsidRPr="009B15EE">
        <w:rPr>
          <w:lang w:val="en-150"/>
        </w:rPr>
        <w:t xml:space="preserve">B: OK. Now </w:t>
      </w:r>
      <w:r w:rsidRPr="003959FB">
        <w:rPr>
          <w:strike/>
          <w:lang w:val="en-150"/>
        </w:rPr>
        <w:t>I</w:t>
      </w:r>
      <w:r w:rsidR="003959FB">
        <w:rPr>
          <w:lang w:val="en-150"/>
        </w:rPr>
        <w:t xml:space="preserve"> </w:t>
      </w:r>
      <w:r w:rsidR="003959FB" w:rsidRPr="003959FB">
        <w:rPr>
          <w:b/>
          <w:bCs/>
          <w:lang w:val="en-150"/>
        </w:rPr>
        <w:t>you</w:t>
      </w:r>
      <w:r w:rsidRPr="009B15EE">
        <w:rPr>
          <w:lang w:val="en-150"/>
        </w:rPr>
        <w:t xml:space="preserve"> navigate your hard drive's contents and find the picture that you want to insert.</w:t>
      </w:r>
    </w:p>
    <w:p w14:paraId="16E63AEC" w14:textId="77777777" w:rsidR="009B15EE" w:rsidRPr="009B15EE" w:rsidRDefault="009B15EE" w:rsidP="009B15EE">
      <w:pPr>
        <w:rPr>
          <w:lang w:val="en-150"/>
        </w:rPr>
      </w:pPr>
      <w:r w:rsidRPr="009B15EE">
        <w:rPr>
          <w:lang w:val="en-150"/>
        </w:rPr>
        <w:t>A: Right. I'd like to include this one.</w:t>
      </w:r>
    </w:p>
    <w:p w14:paraId="196F3CFD" w14:textId="77777777" w:rsidR="009B15EE" w:rsidRPr="009B15EE" w:rsidRDefault="009B15EE" w:rsidP="009B15EE">
      <w:pPr>
        <w:rPr>
          <w:lang w:val="en-150"/>
        </w:rPr>
      </w:pPr>
      <w:r w:rsidRPr="009B15EE">
        <w:rPr>
          <w:lang w:val="en-150"/>
        </w:rPr>
        <w:t>B: OK, good. Now click Insert and the photograph will be inserted into your document.</w:t>
      </w:r>
    </w:p>
    <w:p w14:paraId="5B8373CD" w14:textId="2D7AA88F" w:rsidR="009B15EE" w:rsidRPr="009B15EE" w:rsidRDefault="009B15EE" w:rsidP="009B15EE">
      <w:pPr>
        <w:rPr>
          <w:lang w:val="en-150"/>
        </w:rPr>
      </w:pPr>
      <w:r w:rsidRPr="009B15EE">
        <w:rPr>
          <w:lang w:val="en-150"/>
        </w:rPr>
        <w:t xml:space="preserve">A: Here it is. Is that </w:t>
      </w:r>
      <w:proofErr w:type="gramStart"/>
      <w:r w:rsidRPr="003959FB">
        <w:rPr>
          <w:strike/>
          <w:lang w:val="en-150"/>
        </w:rPr>
        <w:t>write</w:t>
      </w:r>
      <w:proofErr w:type="gramEnd"/>
      <w:r w:rsidR="003959FB">
        <w:rPr>
          <w:lang w:val="en-150"/>
        </w:rPr>
        <w:t xml:space="preserve"> </w:t>
      </w:r>
      <w:r w:rsidR="003959FB" w:rsidRPr="003959FB">
        <w:rPr>
          <w:b/>
          <w:bCs/>
          <w:lang w:val="en-150"/>
        </w:rPr>
        <w:t>right</w:t>
      </w:r>
      <w:r w:rsidRPr="009B15EE">
        <w:rPr>
          <w:lang w:val="en-150"/>
        </w:rPr>
        <w:t>?</w:t>
      </w:r>
    </w:p>
    <w:p w14:paraId="5CFE5AA9" w14:textId="25339836" w:rsidR="009B15EE" w:rsidRPr="009B15EE" w:rsidRDefault="009B15EE" w:rsidP="009B15EE">
      <w:pPr>
        <w:rPr>
          <w:lang w:val="en-150"/>
        </w:rPr>
      </w:pPr>
      <w:r w:rsidRPr="009B15EE">
        <w:rPr>
          <w:lang w:val="en-150"/>
        </w:rPr>
        <w:t xml:space="preserve">B: Yes. </w:t>
      </w:r>
      <w:r w:rsidRPr="003959FB">
        <w:rPr>
          <w:strike/>
          <w:lang w:val="en-150"/>
        </w:rPr>
        <w:t>First</w:t>
      </w:r>
      <w:r w:rsidR="003959FB">
        <w:rPr>
          <w:lang w:val="en-150"/>
        </w:rPr>
        <w:t xml:space="preserve"> </w:t>
      </w:r>
      <w:r w:rsidR="003959FB" w:rsidRPr="003959FB">
        <w:rPr>
          <w:b/>
          <w:bCs/>
          <w:lang w:val="en-150"/>
        </w:rPr>
        <w:t>Finally</w:t>
      </w:r>
      <w:r w:rsidRPr="009B15EE">
        <w:rPr>
          <w:lang w:val="en-150"/>
        </w:rPr>
        <w:t>, right-click with the mouse and select Format Picture to adjust the size and other properties.</w:t>
      </w:r>
    </w:p>
    <w:p w14:paraId="4657A960" w14:textId="24E8E169" w:rsidR="00FF34C4" w:rsidRPr="00FF34C4" w:rsidRDefault="009B15EE" w:rsidP="009B15EE">
      <w:pPr>
        <w:rPr>
          <w:lang w:val="en-150"/>
        </w:rPr>
      </w:pPr>
      <w:r w:rsidRPr="009B15EE">
        <w:rPr>
          <w:lang w:val="en-150"/>
        </w:rPr>
        <w:t>A: Brilliant, thanks!</w:t>
      </w:r>
    </w:p>
    <w:p w14:paraId="271C80EC" w14:textId="36AD1E18" w:rsidR="00FF34C4" w:rsidRDefault="00FF34C4" w:rsidP="00FF34C4">
      <w:pPr>
        <w:pStyle w:val="2"/>
        <w:jc w:val="center"/>
        <w:rPr>
          <w:lang w:val="en-150"/>
        </w:rPr>
      </w:pPr>
      <w:r>
        <w:rPr>
          <w:lang w:val="en-150"/>
        </w:rPr>
        <w:t>p. 71, ex. 4B</w:t>
      </w:r>
    </w:p>
    <w:p w14:paraId="2A6845E7" w14:textId="5838FD2D" w:rsidR="00FF34C4" w:rsidRPr="00FF34C4" w:rsidRDefault="00654BB7" w:rsidP="00FF34C4">
      <w:pPr>
        <w:rPr>
          <w:lang w:val="en-150"/>
        </w:rPr>
      </w:pPr>
      <w:r>
        <w:rPr>
          <w:lang w:val="en-150"/>
        </w:rPr>
        <w:t>1 — select,</w:t>
      </w:r>
      <w:r w:rsidRPr="00654BB7">
        <w:rPr>
          <w:lang w:val="en-US"/>
        </w:rPr>
        <w:t xml:space="preserve"> </w:t>
      </w:r>
      <w:r>
        <w:rPr>
          <w:lang w:val="en-150"/>
        </w:rPr>
        <w:t xml:space="preserve">drag; 2 — click; 3 — </w:t>
      </w:r>
      <w:r w:rsidRPr="00654BB7">
        <w:rPr>
          <w:lang w:val="en-150"/>
        </w:rPr>
        <w:t>position</w:t>
      </w:r>
      <w:r>
        <w:rPr>
          <w:lang w:val="en-150"/>
        </w:rPr>
        <w:t>; 4 — click, right-click.</w:t>
      </w:r>
    </w:p>
    <w:p w14:paraId="668B4B65" w14:textId="18FDF4FE" w:rsidR="00FF34C4" w:rsidRDefault="00FF34C4" w:rsidP="00FF34C4">
      <w:pPr>
        <w:pStyle w:val="2"/>
        <w:jc w:val="center"/>
        <w:rPr>
          <w:lang w:val="en-150"/>
        </w:rPr>
      </w:pPr>
      <w:r>
        <w:rPr>
          <w:lang w:val="en-150"/>
        </w:rPr>
        <w:t>p. 72, ex. 4C</w:t>
      </w:r>
    </w:p>
    <w:p w14:paraId="5713F7C0" w14:textId="214E4A98" w:rsidR="00FF34C4" w:rsidRDefault="008A3D62" w:rsidP="004B01A0">
      <w:pPr>
        <w:pStyle w:val="a3"/>
        <w:numPr>
          <w:ilvl w:val="0"/>
          <w:numId w:val="1"/>
        </w:numPr>
        <w:rPr>
          <w:lang w:val="en-150"/>
        </w:rPr>
      </w:pPr>
      <w:r w:rsidRPr="008A3D62">
        <w:rPr>
          <w:lang w:val="en-150"/>
        </w:rPr>
        <w:t xml:space="preserve">First, open the Find and Replace dialog box. To do this, press the keyboard shortcut </w:t>
      </w:r>
      <w:proofErr w:type="spellStart"/>
      <w:r w:rsidRPr="008A3D62">
        <w:rPr>
          <w:lang w:val="en-150"/>
        </w:rPr>
        <w:t>Ctrl+H</w:t>
      </w:r>
      <w:proofErr w:type="spellEnd"/>
      <w:r w:rsidRPr="008A3D62">
        <w:rPr>
          <w:lang w:val="en-150"/>
        </w:rPr>
        <w:t xml:space="preserve"> or, on the </w:t>
      </w:r>
      <w:proofErr w:type="gramStart"/>
      <w:r w:rsidRPr="008A3D62">
        <w:rPr>
          <w:lang w:val="en-150"/>
        </w:rPr>
        <w:t>Home</w:t>
      </w:r>
      <w:proofErr w:type="gramEnd"/>
      <w:r w:rsidRPr="008A3D62">
        <w:rPr>
          <w:lang w:val="en-150"/>
        </w:rPr>
        <w:t xml:space="preserve"> tab, click Replace.</w:t>
      </w:r>
    </w:p>
    <w:p w14:paraId="53906E01" w14:textId="3E627826" w:rsidR="008A3D62" w:rsidRDefault="008A3D62" w:rsidP="004B01A0">
      <w:pPr>
        <w:pStyle w:val="a3"/>
        <w:numPr>
          <w:ilvl w:val="0"/>
          <w:numId w:val="1"/>
        </w:numPr>
        <w:rPr>
          <w:lang w:val="en-150"/>
        </w:rPr>
      </w:pPr>
      <w:r w:rsidRPr="008A3D62">
        <w:rPr>
          <w:lang w:val="en-150"/>
        </w:rPr>
        <w:t>Then, opposite Find what, enter the text that you want to replace.</w:t>
      </w:r>
    </w:p>
    <w:p w14:paraId="62A81C13" w14:textId="1B0F072B" w:rsidR="008A3D62" w:rsidRDefault="008A3D62" w:rsidP="004B01A0">
      <w:pPr>
        <w:pStyle w:val="a3"/>
        <w:numPr>
          <w:ilvl w:val="0"/>
          <w:numId w:val="1"/>
        </w:numPr>
        <w:rPr>
          <w:lang w:val="en-150"/>
        </w:rPr>
      </w:pPr>
      <w:r w:rsidRPr="008A3D62">
        <w:rPr>
          <w:lang w:val="en-150"/>
        </w:rPr>
        <w:t>Next, opposite Replace with, enter the new text with which you want to replace the current text.</w:t>
      </w:r>
    </w:p>
    <w:p w14:paraId="2A92C813" w14:textId="6E6C6291" w:rsidR="008A3D62" w:rsidRPr="004B01A0" w:rsidRDefault="008A3D62" w:rsidP="004B01A0">
      <w:pPr>
        <w:pStyle w:val="a3"/>
        <w:numPr>
          <w:ilvl w:val="0"/>
          <w:numId w:val="1"/>
        </w:numPr>
        <w:rPr>
          <w:lang w:val="en-150"/>
        </w:rPr>
      </w:pPr>
      <w:r w:rsidRPr="008A3D62">
        <w:rPr>
          <w:lang w:val="en-150"/>
        </w:rPr>
        <w:t>Finally, if you want to replace all of the text, click Replace All. If you want to replace only some text, then first find it using Find Next, and then click Replace.</w:t>
      </w:r>
    </w:p>
    <w:p w14:paraId="73AC21A2" w14:textId="2F0397B0" w:rsidR="00FF34C4" w:rsidRDefault="00FF34C4" w:rsidP="00FF34C4">
      <w:pPr>
        <w:pStyle w:val="2"/>
        <w:jc w:val="center"/>
        <w:rPr>
          <w:lang w:val="en-150"/>
        </w:rPr>
      </w:pPr>
      <w:r>
        <w:rPr>
          <w:lang w:val="en-150"/>
        </w:rPr>
        <w:t>p. 72, ex. 4D</w:t>
      </w:r>
    </w:p>
    <w:p w14:paraId="7A75C7F5" w14:textId="1395A0C4" w:rsidR="00FF34C4" w:rsidRDefault="00CC6302" w:rsidP="00CC6302">
      <w:pPr>
        <w:pStyle w:val="a3"/>
        <w:numPr>
          <w:ilvl w:val="0"/>
          <w:numId w:val="2"/>
        </w:numPr>
        <w:rPr>
          <w:lang w:val="en-150"/>
        </w:rPr>
      </w:pPr>
      <w:r w:rsidRPr="00CC6302">
        <w:rPr>
          <w:lang w:val="en-150"/>
        </w:rPr>
        <w:t xml:space="preserve">First, open Word, click </w:t>
      </w:r>
      <w:r>
        <w:rPr>
          <w:lang w:val="en-150"/>
        </w:rPr>
        <w:t>Create</w:t>
      </w:r>
      <w:r w:rsidRPr="00CC6302">
        <w:rPr>
          <w:lang w:val="en-150"/>
        </w:rPr>
        <w:t xml:space="preserve"> and select New Document. If you already have Word running, then click File, then </w:t>
      </w:r>
      <w:r>
        <w:rPr>
          <w:lang w:val="en-150"/>
        </w:rPr>
        <w:t>Create</w:t>
      </w:r>
      <w:r w:rsidRPr="00CC6302">
        <w:rPr>
          <w:lang w:val="en-150"/>
        </w:rPr>
        <w:t xml:space="preserve"> and also select New Document.</w:t>
      </w:r>
    </w:p>
    <w:p w14:paraId="6E454A6E" w14:textId="374A036C" w:rsidR="00CC6302" w:rsidRDefault="00CC6302" w:rsidP="00CC6302">
      <w:pPr>
        <w:pStyle w:val="a3"/>
        <w:numPr>
          <w:ilvl w:val="0"/>
          <w:numId w:val="2"/>
        </w:numPr>
        <w:rPr>
          <w:lang w:val="en-150"/>
        </w:rPr>
      </w:pPr>
      <w:r w:rsidRPr="00CC6302">
        <w:rPr>
          <w:lang w:val="en-150"/>
        </w:rPr>
        <w:t>Then add text, images and whatever else you need.</w:t>
      </w:r>
    </w:p>
    <w:p w14:paraId="2D7207DF" w14:textId="6D827681" w:rsidR="00CC6302" w:rsidRPr="00CC6302" w:rsidRDefault="001016BF" w:rsidP="00CC6302">
      <w:pPr>
        <w:pStyle w:val="a3"/>
        <w:numPr>
          <w:ilvl w:val="0"/>
          <w:numId w:val="2"/>
        </w:numPr>
        <w:rPr>
          <w:lang w:val="en-150"/>
        </w:rPr>
      </w:pPr>
      <w:r w:rsidRPr="001016BF">
        <w:rPr>
          <w:lang w:val="en-150"/>
        </w:rPr>
        <w:t xml:space="preserve">Finally, to save the file, you need to press </w:t>
      </w:r>
      <w:proofErr w:type="spellStart"/>
      <w:r w:rsidRPr="001016BF">
        <w:rPr>
          <w:lang w:val="en-150"/>
        </w:rPr>
        <w:t>Ctrl+S</w:t>
      </w:r>
      <w:proofErr w:type="spellEnd"/>
      <w:r w:rsidRPr="001016BF">
        <w:rPr>
          <w:lang w:val="en-150"/>
        </w:rPr>
        <w:t xml:space="preserve"> and specify the file name and select the location where the file will be saved. Or you can do this by clicking File in the tabbed panel and clicking Save or Save As.</w:t>
      </w:r>
    </w:p>
    <w:p w14:paraId="37DF178D" w14:textId="18BA280F" w:rsidR="00FF34C4" w:rsidRPr="00FF34C4" w:rsidRDefault="00FF34C4" w:rsidP="00FF34C4">
      <w:pPr>
        <w:pStyle w:val="2"/>
        <w:jc w:val="center"/>
        <w:rPr>
          <w:lang w:val="en-150"/>
        </w:rPr>
      </w:pPr>
      <w:r>
        <w:rPr>
          <w:lang w:val="en-150"/>
        </w:rPr>
        <w:t>p. 72, ex. 5A</w:t>
      </w:r>
    </w:p>
    <w:p w14:paraId="6EB893C2" w14:textId="1CE6CC56" w:rsidR="00FF34C4" w:rsidRPr="00AE6402" w:rsidRDefault="00AE6402" w:rsidP="00FF34C4">
      <w:pPr>
        <w:rPr>
          <w:lang w:val="en-150"/>
        </w:rPr>
      </w:pPr>
      <w:r w:rsidRPr="00AE6402">
        <w:rPr>
          <w:lang w:val="en-US"/>
        </w:rPr>
        <w:t xml:space="preserve">1 — </w:t>
      </w:r>
      <w:r>
        <w:rPr>
          <w:lang w:val="en-150"/>
        </w:rPr>
        <w:t xml:space="preserve">a; 2 — </w:t>
      </w:r>
      <w:r w:rsidR="001A7E69">
        <w:rPr>
          <w:lang w:val="en-150"/>
        </w:rPr>
        <w:t>c</w:t>
      </w:r>
      <w:r>
        <w:rPr>
          <w:lang w:val="en-150"/>
        </w:rPr>
        <w:t xml:space="preserve">; 3 — </w:t>
      </w:r>
      <w:r w:rsidR="001A7E69">
        <w:rPr>
          <w:lang w:val="en-150"/>
        </w:rPr>
        <w:t>b</w:t>
      </w:r>
      <w:r>
        <w:rPr>
          <w:lang w:val="en-150"/>
        </w:rPr>
        <w:t>.</w:t>
      </w:r>
    </w:p>
    <w:p w14:paraId="5A1EBD8D" w14:textId="3CF2D0EB" w:rsidR="00FF34C4" w:rsidRDefault="00FF34C4" w:rsidP="00FF34C4">
      <w:pPr>
        <w:pStyle w:val="2"/>
        <w:jc w:val="center"/>
        <w:rPr>
          <w:lang w:val="en-150"/>
        </w:rPr>
      </w:pPr>
      <w:r>
        <w:rPr>
          <w:lang w:val="en-150"/>
        </w:rPr>
        <w:t>p. 72, ex. 5B</w:t>
      </w:r>
    </w:p>
    <w:p w14:paraId="4A458B2E" w14:textId="2F350F05" w:rsidR="00FF34C4" w:rsidRDefault="001A7E69" w:rsidP="00FF34C4">
      <w:pPr>
        <w:rPr>
          <w:lang w:val="en-US"/>
        </w:rPr>
      </w:pPr>
      <w:r w:rsidRPr="001A7E69">
        <w:rPr>
          <w:lang w:val="en-US"/>
        </w:rPr>
        <w:t>First part,</w:t>
      </w:r>
      <w:r w:rsidRPr="001A7E69">
        <w:rPr>
          <w:lang w:val="en-US"/>
        </w:rPr>
        <w:t xml:space="preserve"> </w:t>
      </w:r>
      <w:r>
        <w:rPr>
          <w:lang w:val="en-150"/>
        </w:rPr>
        <w:t>“</w:t>
      </w:r>
      <w:r w:rsidRPr="001A7E69">
        <w:rPr>
          <w:lang w:val="en-150"/>
        </w:rPr>
        <w:t>Like a conventional thesaurus, this database of words contains definitions and suggestions of words with similar and opposite meanings.</w:t>
      </w:r>
      <w:r>
        <w:rPr>
          <w:lang w:val="en-150"/>
        </w:rPr>
        <w:t>”</w:t>
      </w:r>
      <w:r w:rsidRPr="001A7E69">
        <w:rPr>
          <w:lang w:val="en-US"/>
        </w:rPr>
        <w:t xml:space="preserve"> — </w:t>
      </w:r>
      <w:r w:rsidRPr="001A7E69">
        <w:rPr>
          <w:lang w:val="en-US"/>
        </w:rPr>
        <w:t>this sentence should be in the second part about the online thesaurus.</w:t>
      </w:r>
    </w:p>
    <w:p w14:paraId="4E28B0DE" w14:textId="1218D645" w:rsidR="001A7E69" w:rsidRPr="001A7E69" w:rsidRDefault="001A7E69" w:rsidP="00FF34C4">
      <w:pPr>
        <w:rPr>
          <w:lang w:val="en-US"/>
        </w:rPr>
      </w:pPr>
      <w:r>
        <w:rPr>
          <w:lang w:val="en-150"/>
        </w:rPr>
        <w:lastRenderedPageBreak/>
        <w:t>First part, “</w:t>
      </w:r>
      <w:r w:rsidRPr="001A7E69">
        <w:rPr>
          <w:lang w:val="en-150"/>
        </w:rPr>
        <w:t>A word may be spelled correctly but still be wrong (too instead of two, for instance).</w:t>
      </w:r>
      <w:r>
        <w:rPr>
          <w:lang w:val="en-150"/>
        </w:rPr>
        <w:t xml:space="preserve">” — </w:t>
      </w:r>
      <w:r w:rsidRPr="001A7E69">
        <w:rPr>
          <w:lang w:val="en-150"/>
        </w:rPr>
        <w:t>this sentence should be in the third part about the grammar checker.</w:t>
      </w:r>
    </w:p>
    <w:p w14:paraId="7734D2D7" w14:textId="702216B5" w:rsidR="001A7E69" w:rsidRPr="001A7E69" w:rsidRDefault="001A7E69" w:rsidP="00FF34C4">
      <w:pPr>
        <w:rPr>
          <w:lang w:val="en-150"/>
        </w:rPr>
      </w:pPr>
      <w:r>
        <w:rPr>
          <w:lang w:val="en-150"/>
        </w:rPr>
        <w:t>Second part, “</w:t>
      </w:r>
      <w:r w:rsidRPr="001A7E69">
        <w:rPr>
          <w:lang w:val="en-150"/>
        </w:rPr>
        <w:t>Their power comes not from knowing every grammatical rule, but from questioning the writer about certain parts of the text.</w:t>
      </w:r>
      <w:r>
        <w:rPr>
          <w:lang w:val="en-150"/>
        </w:rPr>
        <w:t xml:space="preserve">” — </w:t>
      </w:r>
      <w:r w:rsidRPr="001A7E69">
        <w:rPr>
          <w:lang w:val="en-150"/>
        </w:rPr>
        <w:t>this sentence should be in the third part about the grammar checker.</w:t>
      </w:r>
    </w:p>
    <w:p w14:paraId="58AAAF86" w14:textId="10DFA584" w:rsidR="00FF34C4" w:rsidRDefault="00FF34C4" w:rsidP="00333934">
      <w:pPr>
        <w:pStyle w:val="2"/>
        <w:jc w:val="center"/>
        <w:rPr>
          <w:lang w:val="en-150"/>
        </w:rPr>
      </w:pPr>
      <w:r>
        <w:rPr>
          <w:lang w:val="en-150"/>
        </w:rPr>
        <w:t>p. 72, ex. 5C</w:t>
      </w:r>
    </w:p>
    <w:p w14:paraId="06CD6671" w14:textId="596D7F79" w:rsidR="00333934" w:rsidRPr="00333934" w:rsidRDefault="00333934" w:rsidP="00DE06EB">
      <w:pPr>
        <w:ind w:left="708"/>
        <w:rPr>
          <w:lang w:val="en-150"/>
        </w:rPr>
      </w:pPr>
      <w:r w:rsidRPr="00333934">
        <w:rPr>
          <w:lang w:val="en-150"/>
        </w:rPr>
        <w:t xml:space="preserve">Mail merge </w:t>
      </w:r>
      <w:r w:rsidRPr="00333934">
        <w:rPr>
          <w:strike/>
          <w:lang w:val="en-150"/>
        </w:rPr>
        <w:t>combine</w:t>
      </w:r>
      <w:r w:rsidRPr="00333934">
        <w:rPr>
          <w:lang w:val="en-150"/>
        </w:rPr>
        <w:t xml:space="preserve"> </w:t>
      </w:r>
      <w:r w:rsidRPr="00333934">
        <w:rPr>
          <w:b/>
          <w:bCs/>
          <w:lang w:val="en-150"/>
        </w:rPr>
        <w:t>combines</w:t>
      </w:r>
      <w:r w:rsidRPr="00333934">
        <w:rPr>
          <w:lang w:val="en-150"/>
        </w:rPr>
        <w:t xml:space="preserve"> a form </w:t>
      </w:r>
      <w:proofErr w:type="spellStart"/>
      <w:r w:rsidRPr="00333934">
        <w:rPr>
          <w:strike/>
          <w:lang w:val="en-150"/>
        </w:rPr>
        <w:t>leter</w:t>
      </w:r>
      <w:proofErr w:type="spellEnd"/>
      <w:r>
        <w:rPr>
          <w:lang w:val="en-150"/>
        </w:rPr>
        <w:t xml:space="preserve"> </w:t>
      </w:r>
      <w:r w:rsidRPr="00333934">
        <w:rPr>
          <w:b/>
          <w:bCs/>
          <w:lang w:val="en-150"/>
        </w:rPr>
        <w:t>letter</w:t>
      </w:r>
      <w:r w:rsidRPr="00333934">
        <w:rPr>
          <w:lang w:val="en-150"/>
        </w:rPr>
        <w:t xml:space="preserve"> with a database file to create customized </w:t>
      </w:r>
      <w:proofErr w:type="spellStart"/>
      <w:r w:rsidRPr="00333934">
        <w:rPr>
          <w:strike/>
          <w:lang w:val="en-150"/>
        </w:rPr>
        <w:t>copys</w:t>
      </w:r>
      <w:proofErr w:type="spellEnd"/>
      <w:r w:rsidRPr="00333934">
        <w:rPr>
          <w:lang w:val="en-150"/>
        </w:rPr>
        <w:t xml:space="preserve"> </w:t>
      </w:r>
      <w:r w:rsidRPr="00333934">
        <w:rPr>
          <w:b/>
          <w:bCs/>
          <w:lang w:val="en-150"/>
        </w:rPr>
        <w:t>copies</w:t>
      </w:r>
      <w:r>
        <w:rPr>
          <w:lang w:val="en-150"/>
        </w:rPr>
        <w:t xml:space="preserve"> </w:t>
      </w:r>
      <w:r w:rsidRPr="00333934">
        <w:rPr>
          <w:lang w:val="en-150"/>
        </w:rPr>
        <w:t>of the letter.</w:t>
      </w:r>
    </w:p>
    <w:p w14:paraId="3EF1626B" w14:textId="10A319FE" w:rsidR="00FF34C4" w:rsidRDefault="00DE06EB" w:rsidP="00FF34C4">
      <w:pPr>
        <w:rPr>
          <w:lang w:val="en-US"/>
        </w:rPr>
      </w:pPr>
      <w:r w:rsidRPr="00DE06EB">
        <w:rPr>
          <w:lang w:val="en-US"/>
        </w:rPr>
        <w:t>The first error could be recognized by the grammar checker, and the other two errors could be recognized by the spelling checker.</w:t>
      </w:r>
    </w:p>
    <w:p w14:paraId="5C28EE2D" w14:textId="77777777" w:rsidR="00DE06EB" w:rsidRPr="00DE06EB" w:rsidRDefault="00DE06EB" w:rsidP="00FF34C4">
      <w:pPr>
        <w:rPr>
          <w:lang w:val="en-US"/>
        </w:rPr>
      </w:pPr>
    </w:p>
    <w:sectPr w:rsidR="00DE06EB" w:rsidRPr="00DE06EB">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337A4"/>
    <w:multiLevelType w:val="hybridMultilevel"/>
    <w:tmpl w:val="74F8C25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BB55A96"/>
    <w:multiLevelType w:val="hybridMultilevel"/>
    <w:tmpl w:val="D41A5F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1NjQ0tTA1MDA0NDdV0lEKTi0uzszPAykwqgUAlaNLQCwAAAA="/>
  </w:docVars>
  <w:rsids>
    <w:rsidRoot w:val="00012EBE"/>
    <w:rsid w:val="00012EBE"/>
    <w:rsid w:val="001016BF"/>
    <w:rsid w:val="001A7E69"/>
    <w:rsid w:val="00333934"/>
    <w:rsid w:val="003959FB"/>
    <w:rsid w:val="004B01A0"/>
    <w:rsid w:val="00654BB7"/>
    <w:rsid w:val="008A3D62"/>
    <w:rsid w:val="009B15EE"/>
    <w:rsid w:val="00A45902"/>
    <w:rsid w:val="00AE6402"/>
    <w:rsid w:val="00CC6302"/>
    <w:rsid w:val="00DE06EB"/>
    <w:rsid w:val="00FF34C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2CFA3"/>
  <w15:chartTrackingRefBased/>
  <w15:docId w15:val="{EEE7F8B6-F301-470C-8B5C-5BA2510F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FF34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FF34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F34C4"/>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FF34C4"/>
    <w:rPr>
      <w:rFonts w:asciiTheme="majorHAnsi" w:eastAsiaTheme="majorEastAsia" w:hAnsiTheme="majorHAnsi" w:cstheme="majorBidi"/>
      <w:color w:val="2F5496" w:themeColor="accent1" w:themeShade="BF"/>
      <w:sz w:val="26"/>
      <w:szCs w:val="26"/>
    </w:rPr>
  </w:style>
  <w:style w:type="paragraph" w:styleId="a3">
    <w:name w:val="List Paragraph"/>
    <w:basedOn w:val="a"/>
    <w:uiPriority w:val="34"/>
    <w:qFormat/>
    <w:rsid w:val="004B01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2</Pages>
  <Words>409</Words>
  <Characters>2335</Characters>
  <Application>Microsoft Office Word</Application>
  <DocSecurity>0</DocSecurity>
  <Lines>19</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9</cp:revision>
  <dcterms:created xsi:type="dcterms:W3CDTF">2021-05-26T19:32:00Z</dcterms:created>
  <dcterms:modified xsi:type="dcterms:W3CDTF">2021-05-31T11:45:00Z</dcterms:modified>
</cp:coreProperties>
</file>